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F2B5A" w14:textId="77777777" w:rsidR="006C0C7D" w:rsidRPr="00D2637F" w:rsidRDefault="006C0C7D" w:rsidP="00857694">
      <w:pPr>
        <w:spacing w:before="192" w:after="0" w:line="240" w:lineRule="auto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r w:rsidRPr="00D2637F">
        <w:rPr>
          <w:rFonts w:asciiTheme="minorHAnsi" w:hAnsiTheme="minorHAnsi" w:cstheme="minorHAnsi"/>
          <w:b/>
          <w:bCs/>
          <w:sz w:val="28"/>
          <w:szCs w:val="28"/>
          <w:lang w:val="en-CA"/>
        </w:rPr>
        <w:t>Instructions for Completing the Pre-job Meeting Template:</w:t>
      </w:r>
    </w:p>
    <w:p w14:paraId="35FEF995" w14:textId="77777777" w:rsidR="006C0C7D" w:rsidRPr="00D2637F" w:rsidRDefault="006C0C7D" w:rsidP="00857694">
      <w:pPr>
        <w:spacing w:before="192" w:after="0" w:line="240" w:lineRule="auto"/>
        <w:rPr>
          <w:rFonts w:asciiTheme="minorHAnsi" w:hAnsiTheme="minorHAnsi" w:cstheme="minorHAnsi"/>
          <w:color w:val="231F20"/>
        </w:rPr>
      </w:pPr>
      <w:r w:rsidRPr="00D2637F">
        <w:rPr>
          <w:rFonts w:asciiTheme="minorHAnsi" w:hAnsiTheme="minorHAnsi" w:cstheme="minorHAnsi"/>
          <w:color w:val="231F20"/>
        </w:rPr>
        <w:t>The Pre-job meeting template is to help identify topics to review and address safety in the initial planning meeting means that care can be taken to prevent incidents by ensuring:</w:t>
      </w:r>
    </w:p>
    <w:p w14:paraId="11B99376" w14:textId="77777777" w:rsidR="006C0C7D" w:rsidRPr="00D2637F" w:rsidRDefault="006C0C7D" w:rsidP="00857694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92" w:after="0" w:line="240" w:lineRule="auto"/>
        <w:contextualSpacing w:val="0"/>
        <w:rPr>
          <w:rFonts w:asciiTheme="minorHAnsi" w:hAnsiTheme="minorHAnsi" w:cstheme="minorHAnsi"/>
          <w:color w:val="231F20"/>
        </w:rPr>
      </w:pPr>
      <w:r w:rsidRPr="00D2637F">
        <w:rPr>
          <w:rFonts w:asciiTheme="minorHAnsi" w:hAnsiTheme="minorHAnsi" w:cstheme="minorHAnsi"/>
          <w:color w:val="231F20"/>
        </w:rPr>
        <w:t>Proper planning and scheduling</w:t>
      </w:r>
    </w:p>
    <w:p w14:paraId="175AD08A" w14:textId="77777777" w:rsidR="006C0C7D" w:rsidRPr="00D2637F" w:rsidRDefault="006C0C7D" w:rsidP="00857694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92" w:after="0" w:line="240" w:lineRule="auto"/>
        <w:contextualSpacing w:val="0"/>
        <w:rPr>
          <w:rFonts w:asciiTheme="minorHAnsi" w:hAnsiTheme="minorHAnsi" w:cstheme="minorHAnsi"/>
          <w:color w:val="231F20"/>
        </w:rPr>
      </w:pPr>
      <w:r w:rsidRPr="00D2637F">
        <w:rPr>
          <w:rFonts w:asciiTheme="minorHAnsi" w:hAnsiTheme="minorHAnsi" w:cstheme="minorHAnsi"/>
          <w:color w:val="231F20"/>
        </w:rPr>
        <w:t>Effective communication</w:t>
      </w:r>
    </w:p>
    <w:p w14:paraId="11FEFA3A" w14:textId="77777777" w:rsidR="006C0C7D" w:rsidRPr="00D2637F" w:rsidRDefault="006C0C7D" w:rsidP="00857694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92" w:after="0" w:line="240" w:lineRule="auto"/>
        <w:contextualSpacing w:val="0"/>
        <w:rPr>
          <w:rFonts w:asciiTheme="minorHAnsi" w:hAnsiTheme="minorHAnsi" w:cstheme="minorHAnsi"/>
          <w:color w:val="231F20"/>
        </w:rPr>
      </w:pPr>
      <w:r w:rsidRPr="00D2637F">
        <w:rPr>
          <w:rFonts w:asciiTheme="minorHAnsi" w:hAnsiTheme="minorHAnsi" w:cstheme="minorHAnsi"/>
          <w:color w:val="231F20"/>
        </w:rPr>
        <w:t>Competent and efficient supervision</w:t>
      </w:r>
    </w:p>
    <w:p w14:paraId="7DD25078" w14:textId="77777777" w:rsidR="006C0C7D" w:rsidRPr="00D2637F" w:rsidRDefault="006C0C7D" w:rsidP="00857694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92" w:after="0" w:line="240" w:lineRule="auto"/>
        <w:contextualSpacing w:val="0"/>
        <w:rPr>
          <w:rFonts w:asciiTheme="minorHAnsi" w:hAnsiTheme="minorHAnsi" w:cstheme="minorHAnsi"/>
          <w:color w:val="231F20"/>
        </w:rPr>
      </w:pPr>
      <w:r>
        <w:rPr>
          <w:rFonts w:asciiTheme="minorHAnsi" w:hAnsiTheme="minorHAnsi" w:cstheme="minorHAnsi"/>
          <w:color w:val="231F20"/>
        </w:rPr>
        <w:t>A</w:t>
      </w:r>
      <w:r w:rsidRPr="00D2637F">
        <w:rPr>
          <w:rFonts w:asciiTheme="minorHAnsi" w:hAnsiTheme="minorHAnsi" w:cstheme="minorHAnsi"/>
          <w:color w:val="231F20"/>
        </w:rPr>
        <w:t>rticulated safety rules and safe work procedures</w:t>
      </w:r>
    </w:p>
    <w:p w14:paraId="0865FDCA" w14:textId="77777777" w:rsidR="006C0C7D" w:rsidRPr="00D2637F" w:rsidRDefault="006C0C7D" w:rsidP="00857694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92" w:after="0" w:line="240" w:lineRule="auto"/>
        <w:contextualSpacing w:val="0"/>
        <w:rPr>
          <w:rFonts w:asciiTheme="minorHAnsi" w:hAnsiTheme="minorHAnsi" w:cstheme="minorHAnsi"/>
          <w:color w:val="231F20"/>
        </w:rPr>
      </w:pPr>
      <w:r w:rsidRPr="00D2637F">
        <w:rPr>
          <w:rFonts w:asciiTheme="minorHAnsi" w:hAnsiTheme="minorHAnsi" w:cstheme="minorHAnsi"/>
          <w:color w:val="231F20"/>
        </w:rPr>
        <w:t>Adequate and effective worker training</w:t>
      </w:r>
    </w:p>
    <w:p w14:paraId="006E127F" w14:textId="77777777" w:rsidR="006C0C7D" w:rsidRPr="00D2637F" w:rsidRDefault="006C0C7D" w:rsidP="00857694">
      <w:pPr>
        <w:spacing w:before="192" w:after="0" w:line="240" w:lineRule="auto"/>
        <w:rPr>
          <w:rFonts w:asciiTheme="minorHAnsi" w:hAnsiTheme="minorHAnsi" w:cstheme="minorHAnsi"/>
          <w:b/>
          <w:bCs/>
          <w:lang w:val="en-CA"/>
        </w:rPr>
      </w:pPr>
      <w:r w:rsidRPr="00D2637F">
        <w:rPr>
          <w:rFonts w:asciiTheme="minorHAnsi" w:hAnsiTheme="minorHAnsi" w:cstheme="minorHAnsi"/>
          <w:color w:val="231F20"/>
        </w:rPr>
        <w:t xml:space="preserve">The pre-job meeting template </w:t>
      </w:r>
      <w:r>
        <w:rPr>
          <w:rFonts w:asciiTheme="minorHAnsi" w:hAnsiTheme="minorHAnsi" w:cstheme="minorHAnsi"/>
          <w:color w:val="231F20"/>
        </w:rPr>
        <w:t>is not exhaustive and should</w:t>
      </w:r>
      <w:r w:rsidRPr="00D2637F">
        <w:rPr>
          <w:rFonts w:asciiTheme="minorHAnsi" w:hAnsiTheme="minorHAnsi" w:cstheme="minorHAnsi"/>
          <w:color w:val="231F20"/>
        </w:rPr>
        <w:t xml:space="preserve"> be modified </w:t>
      </w:r>
      <w:r>
        <w:rPr>
          <w:rFonts w:asciiTheme="minorHAnsi" w:hAnsiTheme="minorHAnsi" w:cstheme="minorHAnsi"/>
          <w:color w:val="231F20"/>
        </w:rPr>
        <w:t xml:space="preserve">for your organization and </w:t>
      </w:r>
      <w:r w:rsidRPr="00D2637F">
        <w:rPr>
          <w:rFonts w:asciiTheme="minorHAnsi" w:hAnsiTheme="minorHAnsi" w:cstheme="minorHAnsi"/>
          <w:color w:val="231F20"/>
        </w:rPr>
        <w:t>be used in progress meetings and documenting on-going meetings or review change orders, follow up on serious incidents or major incidents that require a special meeting.</w:t>
      </w:r>
    </w:p>
    <w:p w14:paraId="19C840AB" w14:textId="77777777" w:rsidR="006C0C7D" w:rsidRPr="00D2637F" w:rsidRDefault="006C0C7D" w:rsidP="00857694">
      <w:pPr>
        <w:spacing w:before="192" w:after="0" w:line="240" w:lineRule="auto"/>
        <w:jc w:val="center"/>
        <w:rPr>
          <w:rFonts w:asciiTheme="minorHAnsi" w:hAnsiTheme="minorHAnsi" w:cstheme="minorHAnsi"/>
          <w:sz w:val="32"/>
          <w:szCs w:val="32"/>
        </w:rPr>
      </w:pPr>
      <w:r w:rsidRPr="00D2637F">
        <w:rPr>
          <w:rFonts w:asciiTheme="minorHAnsi" w:hAnsiTheme="minorHAnsi" w:cstheme="minorHAnsi"/>
          <w:b/>
          <w:bCs/>
          <w:sz w:val="32"/>
          <w:szCs w:val="32"/>
          <w:lang w:val="en-CA"/>
        </w:rPr>
        <w:t>Pre-job Meeting Agenda, Minutes &amp; Attendance Roster</w:t>
      </w:r>
    </w:p>
    <w:tbl>
      <w:tblPr>
        <w:tblStyle w:val="TableGrid"/>
        <w:tblW w:w="9373" w:type="dxa"/>
        <w:tblLook w:val="04A0" w:firstRow="1" w:lastRow="0" w:firstColumn="1" w:lastColumn="0" w:noHBand="0" w:noVBand="1"/>
      </w:tblPr>
      <w:tblGrid>
        <w:gridCol w:w="3955"/>
        <w:gridCol w:w="360"/>
        <w:gridCol w:w="3510"/>
        <w:gridCol w:w="1548"/>
      </w:tblGrid>
      <w:tr w:rsidR="006C0C7D" w:rsidRPr="00D2637F" w14:paraId="64B846BD" w14:textId="77777777" w:rsidTr="00180C23">
        <w:tc>
          <w:tcPr>
            <w:tcW w:w="3955" w:type="dxa"/>
            <w:vAlign w:val="center"/>
          </w:tcPr>
          <w:p w14:paraId="3265B23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Date &amp; Time:</w:t>
            </w:r>
          </w:p>
        </w:tc>
        <w:tc>
          <w:tcPr>
            <w:tcW w:w="5418" w:type="dxa"/>
            <w:gridSpan w:val="3"/>
            <w:vAlign w:val="center"/>
          </w:tcPr>
          <w:p w14:paraId="0273DCDD" w14:textId="77777777" w:rsidR="006C0C7D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31ECCE6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06F5607D" w14:textId="77777777" w:rsidTr="00180C23">
        <w:tc>
          <w:tcPr>
            <w:tcW w:w="3955" w:type="dxa"/>
            <w:vAlign w:val="center"/>
          </w:tcPr>
          <w:p w14:paraId="0C7EA1A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Location:</w:t>
            </w:r>
          </w:p>
        </w:tc>
        <w:tc>
          <w:tcPr>
            <w:tcW w:w="5418" w:type="dxa"/>
            <w:gridSpan w:val="3"/>
            <w:vAlign w:val="center"/>
          </w:tcPr>
          <w:p w14:paraId="710C75DB" w14:textId="77777777" w:rsidR="006C0C7D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06124BD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36849382" w14:textId="77777777" w:rsidTr="00180C23">
        <w:tc>
          <w:tcPr>
            <w:tcW w:w="3955" w:type="dxa"/>
            <w:vAlign w:val="center"/>
          </w:tcPr>
          <w:p w14:paraId="0E8350E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ject Name:</w:t>
            </w:r>
          </w:p>
        </w:tc>
        <w:tc>
          <w:tcPr>
            <w:tcW w:w="5418" w:type="dxa"/>
            <w:gridSpan w:val="3"/>
            <w:vAlign w:val="center"/>
          </w:tcPr>
          <w:p w14:paraId="5EC3C8A5" w14:textId="77777777" w:rsidR="006C0C7D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17F53F2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4734EFF3" w14:textId="77777777" w:rsidTr="00180C23">
        <w:tc>
          <w:tcPr>
            <w:tcW w:w="3955" w:type="dxa"/>
            <w:vAlign w:val="center"/>
          </w:tcPr>
          <w:p w14:paraId="171BC1F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ject Manager (Name):</w:t>
            </w:r>
          </w:p>
        </w:tc>
        <w:tc>
          <w:tcPr>
            <w:tcW w:w="5418" w:type="dxa"/>
            <w:gridSpan w:val="3"/>
            <w:vAlign w:val="center"/>
          </w:tcPr>
          <w:p w14:paraId="1EEDBFA2" w14:textId="77777777" w:rsidR="006C0C7D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21DD709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3292821C" w14:textId="77777777" w:rsidTr="00180C23">
        <w:tc>
          <w:tcPr>
            <w:tcW w:w="3955" w:type="dxa"/>
            <w:vAlign w:val="center"/>
          </w:tcPr>
          <w:p w14:paraId="54E625B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Health &amp; Safety Committee/Rep</w:t>
            </w:r>
            <w:r>
              <w:rPr>
                <w:rFonts w:asciiTheme="minorHAnsi" w:hAnsiTheme="minorHAnsi" w:cstheme="minorHAnsi"/>
                <w:lang w:val="en-CA"/>
              </w:rPr>
              <w:t>resentative/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Contact</w:t>
            </w:r>
          </w:p>
        </w:tc>
        <w:tc>
          <w:tcPr>
            <w:tcW w:w="5418" w:type="dxa"/>
            <w:gridSpan w:val="3"/>
            <w:vAlign w:val="center"/>
          </w:tcPr>
          <w:p w14:paraId="1C42325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69A25A88" w14:textId="77777777" w:rsidTr="00180C23">
        <w:tc>
          <w:tcPr>
            <w:tcW w:w="7825" w:type="dxa"/>
            <w:gridSpan w:val="3"/>
            <w:shd w:val="clear" w:color="auto" w:fill="D9D9D9" w:themeFill="background1" w:themeFillShade="D9"/>
            <w:vAlign w:val="center"/>
          </w:tcPr>
          <w:p w14:paraId="399636B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Prime Contractor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Information (check N/A if not designated Prime role)</w:t>
            </w:r>
          </w:p>
        </w:tc>
        <w:tc>
          <w:tcPr>
            <w:tcW w:w="1548" w:type="dxa"/>
            <w:shd w:val="clear" w:color="auto" w:fill="D9D9D9" w:themeFill="background1" w:themeFillShade="D9"/>
            <w:vAlign w:val="center"/>
          </w:tcPr>
          <w:p w14:paraId="52BE4D25" w14:textId="77777777" w:rsidR="006C0C7D" w:rsidRPr="00D2637F" w:rsidRDefault="006C0C7D" w:rsidP="0085769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51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N/A</w:t>
            </w:r>
          </w:p>
        </w:tc>
      </w:tr>
      <w:tr w:rsidR="006C0C7D" w:rsidRPr="00D2637F" w14:paraId="13682F08" w14:textId="77777777" w:rsidTr="00180C23">
        <w:tc>
          <w:tcPr>
            <w:tcW w:w="4315" w:type="dxa"/>
            <w:gridSpan w:val="2"/>
            <w:vAlign w:val="center"/>
          </w:tcPr>
          <w:p w14:paraId="1478084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Prime Contractor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Name </w:t>
            </w:r>
          </w:p>
          <w:p w14:paraId="5BE30CD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(</w:t>
            </w:r>
            <w:proofErr w:type="gramStart"/>
            <w:r w:rsidRPr="00D2637F">
              <w:rPr>
                <w:rFonts w:asciiTheme="minorHAnsi" w:hAnsiTheme="minorHAnsi" w:cstheme="minorHAnsi"/>
                <w:lang w:val="en-CA"/>
              </w:rPr>
              <w:t>name</w:t>
            </w:r>
            <w:proofErr w:type="gramEnd"/>
            <w:r w:rsidRPr="00D2637F">
              <w:rPr>
                <w:rFonts w:asciiTheme="minorHAnsi" w:hAnsiTheme="minorHAnsi" w:cstheme="minorHAnsi"/>
                <w:lang w:val="en-CA"/>
              </w:rPr>
              <w:t xml:space="preserve"> of </w:t>
            </w:r>
            <w:r>
              <w:rPr>
                <w:rFonts w:asciiTheme="minorHAnsi" w:hAnsiTheme="minorHAnsi" w:cstheme="minorHAnsi"/>
                <w:lang w:val="en-CA"/>
              </w:rPr>
              <w:t xml:space="preserve">the </w:t>
            </w:r>
            <w:r w:rsidRPr="00D2637F">
              <w:rPr>
                <w:rFonts w:asciiTheme="minorHAnsi" w:hAnsiTheme="minorHAnsi" w:cstheme="minorHAnsi"/>
                <w:lang w:val="en-CA"/>
              </w:rPr>
              <w:t>organization, owner/employer)</w:t>
            </w:r>
          </w:p>
        </w:tc>
        <w:tc>
          <w:tcPr>
            <w:tcW w:w="5058" w:type="dxa"/>
            <w:gridSpan w:val="2"/>
            <w:vAlign w:val="center"/>
          </w:tcPr>
          <w:p w14:paraId="3071A8DF" w14:textId="77777777" w:rsidR="006C0C7D" w:rsidRPr="00D2637F" w:rsidRDefault="006C0C7D" w:rsidP="00857694">
            <w:pPr>
              <w:pStyle w:val="ListParagraph"/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997EDD1" w14:textId="77777777" w:rsidTr="00180C23">
        <w:trPr>
          <w:trHeight w:val="395"/>
        </w:trPr>
        <w:tc>
          <w:tcPr>
            <w:tcW w:w="4315" w:type="dxa"/>
            <w:gridSpan w:val="2"/>
            <w:vAlign w:val="center"/>
          </w:tcPr>
          <w:p w14:paraId="1EE10C57" w14:textId="77777777" w:rsidR="006C0C7D" w:rsidRPr="00D2637F" w:rsidRDefault="006C0C7D" w:rsidP="00857694">
            <w:pPr>
              <w:spacing w:after="0" w:line="240" w:lineRule="auto"/>
              <w:ind w:right="-1278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Designated Person (Name)</w:t>
            </w:r>
          </w:p>
        </w:tc>
        <w:tc>
          <w:tcPr>
            <w:tcW w:w="5058" w:type="dxa"/>
            <w:gridSpan w:val="2"/>
            <w:vAlign w:val="center"/>
          </w:tcPr>
          <w:p w14:paraId="3AA3358E" w14:textId="77777777" w:rsidR="006C0C7D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  <w:p w14:paraId="224A5B29" w14:textId="77777777" w:rsidR="006C0C7D" w:rsidRPr="00D2637F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60DAA5DC" w14:textId="77777777" w:rsidTr="00180C23">
        <w:trPr>
          <w:trHeight w:val="359"/>
        </w:trPr>
        <w:tc>
          <w:tcPr>
            <w:tcW w:w="4315" w:type="dxa"/>
            <w:gridSpan w:val="2"/>
            <w:vAlign w:val="center"/>
          </w:tcPr>
          <w:p w14:paraId="748B2E0F" w14:textId="77777777" w:rsidR="006C0C7D" w:rsidRPr="00D2637F" w:rsidRDefault="006C0C7D" w:rsidP="00857694">
            <w:pPr>
              <w:spacing w:after="0" w:line="240" w:lineRule="auto"/>
              <w:ind w:right="-1278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Designated Person (Contact Info)</w:t>
            </w:r>
          </w:p>
        </w:tc>
        <w:tc>
          <w:tcPr>
            <w:tcW w:w="5058" w:type="dxa"/>
            <w:gridSpan w:val="2"/>
            <w:vAlign w:val="center"/>
          </w:tcPr>
          <w:p w14:paraId="1A72EC10" w14:textId="77777777" w:rsidR="006C0C7D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  <w:p w14:paraId="45D6E9F8" w14:textId="77777777" w:rsidR="006C0C7D" w:rsidRPr="00D2637F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A6DE4B1" w14:textId="77777777" w:rsidTr="00180C23">
        <w:trPr>
          <w:trHeight w:val="341"/>
        </w:trPr>
        <w:tc>
          <w:tcPr>
            <w:tcW w:w="4315" w:type="dxa"/>
            <w:gridSpan w:val="2"/>
            <w:vAlign w:val="center"/>
          </w:tcPr>
          <w:p w14:paraId="3F19CFC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 xml:space="preserve">Project </w:t>
            </w:r>
            <w:r>
              <w:rPr>
                <w:rFonts w:asciiTheme="minorHAnsi" w:hAnsiTheme="minorHAnsi" w:cstheme="minorHAnsi"/>
                <w:lang w:val="en-CA"/>
              </w:rPr>
              <w:t>Prime Contractor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Contact</w:t>
            </w:r>
          </w:p>
        </w:tc>
        <w:tc>
          <w:tcPr>
            <w:tcW w:w="5058" w:type="dxa"/>
            <w:gridSpan w:val="2"/>
            <w:vAlign w:val="center"/>
          </w:tcPr>
          <w:p w14:paraId="5C45AE02" w14:textId="77777777" w:rsidR="006C0C7D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  <w:p w14:paraId="783167F4" w14:textId="77777777" w:rsidR="006C0C7D" w:rsidRPr="00D2637F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04EB2742" w14:textId="77777777" w:rsidR="006C0C7D" w:rsidRPr="00D2637F" w:rsidRDefault="006C0C7D" w:rsidP="00857694">
      <w:pPr>
        <w:spacing w:after="0" w:line="240" w:lineRule="auto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r w:rsidRPr="00D2637F">
        <w:rPr>
          <w:rFonts w:asciiTheme="minorHAnsi" w:hAnsiTheme="minorHAnsi" w:cstheme="minorHAnsi"/>
          <w:b/>
          <w:bCs/>
          <w:sz w:val="28"/>
          <w:szCs w:val="28"/>
          <w:lang w:val="en-CA"/>
        </w:rPr>
        <w:t>Pre-Project Meeting Topic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2700"/>
        <w:gridCol w:w="2875"/>
      </w:tblGrid>
      <w:tr w:rsidR="006C0C7D" w:rsidRPr="00D2637F" w14:paraId="48C3A89F" w14:textId="77777777" w:rsidTr="00180C23">
        <w:tc>
          <w:tcPr>
            <w:tcW w:w="3775" w:type="dxa"/>
            <w:shd w:val="clear" w:color="auto" w:fill="D9D9D9" w:themeFill="background1" w:themeFillShade="D9"/>
            <w:vAlign w:val="center"/>
          </w:tcPr>
          <w:p w14:paraId="4C4DB0FE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escription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5B8BEBF2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escribe Changes</w:t>
            </w:r>
          </w:p>
        </w:tc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21E77D6E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Follow Up/ Recommendations</w:t>
            </w:r>
          </w:p>
        </w:tc>
      </w:tr>
      <w:tr w:rsidR="006C0C7D" w:rsidRPr="00D2637F" w14:paraId="00CAC87D" w14:textId="77777777" w:rsidTr="00180C23">
        <w:tc>
          <w:tcPr>
            <w:tcW w:w="3775" w:type="dxa"/>
            <w:vAlign w:val="center"/>
          </w:tcPr>
          <w:p w14:paraId="1528B66E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ject Scope</w:t>
            </w:r>
          </w:p>
        </w:tc>
        <w:tc>
          <w:tcPr>
            <w:tcW w:w="2700" w:type="dxa"/>
            <w:vAlign w:val="center"/>
          </w:tcPr>
          <w:p w14:paraId="55EB453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3DCA619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180E89D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6C217622" w14:textId="77777777" w:rsidTr="00180C23">
        <w:tc>
          <w:tcPr>
            <w:tcW w:w="3775" w:type="dxa"/>
            <w:vAlign w:val="center"/>
          </w:tcPr>
          <w:p w14:paraId="7E7A0C8B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Review Contract</w:t>
            </w:r>
            <w:r>
              <w:rPr>
                <w:rFonts w:asciiTheme="minorHAnsi" w:hAnsiTheme="minorHAnsi" w:cstheme="minorHAnsi"/>
                <w:lang w:val="en-CA"/>
              </w:rPr>
              <w:t>or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</w:t>
            </w:r>
            <w:r>
              <w:rPr>
                <w:rFonts w:asciiTheme="minorHAnsi" w:hAnsiTheme="minorHAnsi" w:cstheme="minorHAnsi"/>
                <w:lang w:val="en-CA"/>
              </w:rPr>
              <w:t>Health and Safety Plan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</w:t>
            </w:r>
          </w:p>
        </w:tc>
        <w:tc>
          <w:tcPr>
            <w:tcW w:w="2700" w:type="dxa"/>
            <w:vAlign w:val="center"/>
          </w:tcPr>
          <w:p w14:paraId="2B4025F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56FE12B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59C1B913" w14:textId="77777777" w:rsidTr="00180C23">
        <w:tc>
          <w:tcPr>
            <w:tcW w:w="3775" w:type="dxa"/>
            <w:shd w:val="clear" w:color="auto" w:fill="D9D9D9" w:themeFill="background1" w:themeFillShade="D9"/>
            <w:vAlign w:val="center"/>
          </w:tcPr>
          <w:p w14:paraId="4344075F" w14:textId="77777777" w:rsidR="006C0C7D" w:rsidRPr="00D2637F" w:rsidRDefault="006C0C7D" w:rsidP="00857694">
            <w:pPr>
              <w:pStyle w:val="ListParagraph"/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lastRenderedPageBreak/>
              <w:t>Description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23DB8DC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escribe Changes</w:t>
            </w:r>
          </w:p>
        </w:tc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38DB8D1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Follow Up/ Recommendations</w:t>
            </w:r>
          </w:p>
        </w:tc>
      </w:tr>
      <w:tr w:rsidR="006C0C7D" w:rsidRPr="00D2637F" w14:paraId="2EFEC177" w14:textId="77777777" w:rsidTr="00180C23">
        <w:tc>
          <w:tcPr>
            <w:tcW w:w="3775" w:type="dxa"/>
            <w:vAlign w:val="center"/>
          </w:tcPr>
          <w:p w14:paraId="77E5ED6F" w14:textId="77777777" w:rsidR="006C0C7D" w:rsidRPr="00E70235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ime Role Expectations Reviewed</w:t>
            </w:r>
            <w:r>
              <w:rPr>
                <w:rFonts w:asciiTheme="minorHAnsi" w:hAnsiTheme="minorHAnsi" w:cstheme="minorHAnsi"/>
                <w:lang w:val="en-CA"/>
              </w:rPr>
              <w:t xml:space="preserve">, </w:t>
            </w:r>
            <w:r w:rsidRPr="00E70235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(N/A, if not designated)</w:t>
            </w:r>
          </w:p>
        </w:tc>
        <w:tc>
          <w:tcPr>
            <w:tcW w:w="2700" w:type="dxa"/>
            <w:vAlign w:val="center"/>
          </w:tcPr>
          <w:p w14:paraId="4AD2ABD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0F1836E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5F86BBC" w14:textId="77777777" w:rsidTr="00180C23">
        <w:tc>
          <w:tcPr>
            <w:tcW w:w="3775" w:type="dxa"/>
            <w:vAlign w:val="center"/>
          </w:tcPr>
          <w:p w14:paraId="7E50B6A3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 xml:space="preserve">Project </w:t>
            </w:r>
            <w:r>
              <w:rPr>
                <w:rFonts w:asciiTheme="minorHAnsi" w:hAnsiTheme="minorHAnsi" w:cstheme="minorHAnsi"/>
                <w:lang w:val="en-CA"/>
              </w:rPr>
              <w:t>Records Filing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&amp; Responsibilities </w:t>
            </w:r>
          </w:p>
        </w:tc>
        <w:tc>
          <w:tcPr>
            <w:tcW w:w="2700" w:type="dxa"/>
            <w:vAlign w:val="center"/>
          </w:tcPr>
          <w:p w14:paraId="797B853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12B1C44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48C3AE0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488F9A8" w14:textId="77777777" w:rsidTr="00180C23">
        <w:tc>
          <w:tcPr>
            <w:tcW w:w="3775" w:type="dxa"/>
            <w:vAlign w:val="center"/>
          </w:tcPr>
          <w:p w14:paraId="7649C450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ject Tentative Close-Out</w:t>
            </w:r>
          </w:p>
        </w:tc>
        <w:tc>
          <w:tcPr>
            <w:tcW w:w="2700" w:type="dxa"/>
            <w:vAlign w:val="center"/>
          </w:tcPr>
          <w:p w14:paraId="06FD3A0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3BA8203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3BE9D47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63133BFC" w14:textId="77777777" w:rsidTr="00180C23">
        <w:trPr>
          <w:trHeight w:val="512"/>
        </w:trPr>
        <w:tc>
          <w:tcPr>
            <w:tcW w:w="3775" w:type="dxa"/>
            <w:vAlign w:val="center"/>
          </w:tcPr>
          <w:p w14:paraId="65DE5162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ject Site Hazards Reviewed</w:t>
            </w:r>
          </w:p>
        </w:tc>
        <w:tc>
          <w:tcPr>
            <w:tcW w:w="2700" w:type="dxa"/>
            <w:vAlign w:val="center"/>
          </w:tcPr>
          <w:p w14:paraId="1CE5150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1B63E9F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4435082C" w14:textId="77777777" w:rsidTr="00180C23">
        <w:trPr>
          <w:trHeight w:val="593"/>
        </w:trPr>
        <w:tc>
          <w:tcPr>
            <w:tcW w:w="3775" w:type="dxa"/>
            <w:vAlign w:val="center"/>
          </w:tcPr>
          <w:p w14:paraId="73F12688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Field Level Hazard Assessment Processes</w:t>
            </w:r>
          </w:p>
        </w:tc>
        <w:tc>
          <w:tcPr>
            <w:tcW w:w="2700" w:type="dxa"/>
            <w:vAlign w:val="center"/>
          </w:tcPr>
          <w:p w14:paraId="0560368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5717B98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383EFE3B" w14:textId="77777777" w:rsidTr="00180C23">
        <w:tc>
          <w:tcPr>
            <w:tcW w:w="3775" w:type="dxa"/>
            <w:vAlign w:val="center"/>
          </w:tcPr>
          <w:p w14:paraId="41874631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H&amp;S Policies Reviewed (H&amp;S, Disciplinary, Harassment &amp; Violence)</w:t>
            </w:r>
          </w:p>
        </w:tc>
        <w:tc>
          <w:tcPr>
            <w:tcW w:w="2700" w:type="dxa"/>
            <w:vAlign w:val="center"/>
          </w:tcPr>
          <w:p w14:paraId="7D9CA73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7DC77B2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68CDBFA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50633748" w14:textId="77777777" w:rsidTr="00180C23">
        <w:tc>
          <w:tcPr>
            <w:tcW w:w="3775" w:type="dxa"/>
            <w:vAlign w:val="center"/>
          </w:tcPr>
          <w:p w14:paraId="63ABE19E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 xml:space="preserve">Orientation &amp; </w:t>
            </w:r>
            <w:r w:rsidRPr="00D2637F">
              <w:rPr>
                <w:rFonts w:asciiTheme="minorHAnsi" w:hAnsiTheme="minorHAnsi" w:cstheme="minorHAnsi"/>
                <w:lang w:val="en-CA"/>
              </w:rPr>
              <w:t>Training Confirmations</w:t>
            </w:r>
            <w:r>
              <w:rPr>
                <w:rFonts w:asciiTheme="minorHAnsi" w:hAnsiTheme="minorHAnsi" w:cstheme="minorHAnsi"/>
                <w:lang w:val="en-CA"/>
              </w:rPr>
              <w:t xml:space="preserve"> &amp; Records</w:t>
            </w:r>
          </w:p>
        </w:tc>
        <w:tc>
          <w:tcPr>
            <w:tcW w:w="2700" w:type="dxa"/>
            <w:vAlign w:val="center"/>
          </w:tcPr>
          <w:p w14:paraId="53FB4F7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6B24D66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7F43355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30381373" w14:textId="77777777" w:rsidTr="00180C23">
        <w:tc>
          <w:tcPr>
            <w:tcW w:w="3775" w:type="dxa"/>
            <w:vAlign w:val="center"/>
          </w:tcPr>
          <w:p w14:paraId="094CA0CC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Schedules Confirmation (Meetings, Inspections, Drills)</w:t>
            </w:r>
          </w:p>
        </w:tc>
        <w:tc>
          <w:tcPr>
            <w:tcW w:w="2700" w:type="dxa"/>
            <w:vAlign w:val="center"/>
          </w:tcPr>
          <w:p w14:paraId="5BC16B3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263A937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3A4B49BA" w14:textId="77777777" w:rsidTr="00180C23">
        <w:tc>
          <w:tcPr>
            <w:tcW w:w="3775" w:type="dxa"/>
            <w:vAlign w:val="center"/>
          </w:tcPr>
          <w:p w14:paraId="724EE6BC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curement Procedures</w:t>
            </w:r>
          </w:p>
        </w:tc>
        <w:tc>
          <w:tcPr>
            <w:tcW w:w="2700" w:type="dxa"/>
            <w:vAlign w:val="center"/>
          </w:tcPr>
          <w:p w14:paraId="57F6B0D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2DEAC30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2247DF3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18013702" w14:textId="77777777" w:rsidTr="00180C23">
        <w:tc>
          <w:tcPr>
            <w:tcW w:w="3775" w:type="dxa"/>
            <w:vAlign w:val="center"/>
          </w:tcPr>
          <w:p w14:paraId="75582B00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 xml:space="preserve">Logbooks - 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Equipment, PPE, Machinery </w:t>
            </w:r>
            <w:r>
              <w:rPr>
                <w:rFonts w:asciiTheme="minorHAnsi" w:hAnsiTheme="minorHAnsi" w:cstheme="minorHAnsi"/>
                <w:lang w:val="en-CA"/>
              </w:rPr>
              <w:t xml:space="preserve">&amp; </w:t>
            </w:r>
            <w:r w:rsidRPr="00D2637F">
              <w:rPr>
                <w:rFonts w:asciiTheme="minorHAnsi" w:hAnsiTheme="minorHAnsi" w:cstheme="minorHAnsi"/>
                <w:lang w:val="en-CA"/>
              </w:rPr>
              <w:t>Maintenance</w:t>
            </w:r>
            <w:r>
              <w:rPr>
                <w:rFonts w:asciiTheme="minorHAnsi" w:hAnsiTheme="minorHAnsi" w:cstheme="minorHAnsi"/>
                <w:lang w:val="en-CA"/>
              </w:rPr>
              <w:t xml:space="preserve"> Records</w:t>
            </w:r>
          </w:p>
        </w:tc>
        <w:tc>
          <w:tcPr>
            <w:tcW w:w="2700" w:type="dxa"/>
            <w:vAlign w:val="center"/>
          </w:tcPr>
          <w:p w14:paraId="5276955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2A4AF0B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6F851B29" w14:textId="77777777" w:rsidTr="00180C23">
        <w:tc>
          <w:tcPr>
            <w:tcW w:w="3775" w:type="dxa"/>
            <w:vAlign w:val="center"/>
          </w:tcPr>
          <w:p w14:paraId="01A806BF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Sub-contractor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</w:t>
            </w:r>
            <w:r>
              <w:rPr>
                <w:rFonts w:asciiTheme="minorHAnsi" w:hAnsiTheme="minorHAnsi" w:cstheme="minorHAnsi"/>
                <w:lang w:val="en-CA"/>
              </w:rPr>
              <w:t xml:space="preserve">Pre-qualifications </w:t>
            </w:r>
            <w:r w:rsidRPr="00D2637F">
              <w:rPr>
                <w:rFonts w:asciiTheme="minorHAnsi" w:hAnsiTheme="minorHAnsi" w:cstheme="minorHAnsi"/>
                <w:lang w:val="en-CA"/>
              </w:rPr>
              <w:t>Hiring Practices</w:t>
            </w:r>
          </w:p>
        </w:tc>
        <w:tc>
          <w:tcPr>
            <w:tcW w:w="2700" w:type="dxa"/>
            <w:vAlign w:val="center"/>
          </w:tcPr>
          <w:p w14:paraId="261777A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6D55DFD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127A0E5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03E43772" w14:textId="77777777" w:rsidTr="00180C23">
        <w:tc>
          <w:tcPr>
            <w:tcW w:w="3775" w:type="dxa"/>
            <w:vAlign w:val="center"/>
          </w:tcPr>
          <w:p w14:paraId="606FE1E3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Inspection Schedules</w:t>
            </w:r>
          </w:p>
        </w:tc>
        <w:tc>
          <w:tcPr>
            <w:tcW w:w="2700" w:type="dxa"/>
            <w:vAlign w:val="center"/>
          </w:tcPr>
          <w:p w14:paraId="3F39B42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23C22613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6A3B66D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4DEB3F59" w14:textId="77777777" w:rsidTr="00180C23">
        <w:tc>
          <w:tcPr>
            <w:tcW w:w="3775" w:type="dxa"/>
            <w:vAlign w:val="center"/>
          </w:tcPr>
          <w:p w14:paraId="652FC9E2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Monitoring &amp; Safety Observations</w:t>
            </w:r>
          </w:p>
        </w:tc>
        <w:tc>
          <w:tcPr>
            <w:tcW w:w="2700" w:type="dxa"/>
            <w:vAlign w:val="center"/>
          </w:tcPr>
          <w:p w14:paraId="7560C92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1D11C62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7A0F698B" w14:textId="77777777" w:rsidTr="00180C23">
        <w:tc>
          <w:tcPr>
            <w:tcW w:w="3775" w:type="dxa"/>
            <w:vAlign w:val="center"/>
          </w:tcPr>
          <w:p w14:paraId="54EA253A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Communication Plan Reviewed</w:t>
            </w:r>
          </w:p>
        </w:tc>
        <w:tc>
          <w:tcPr>
            <w:tcW w:w="2700" w:type="dxa"/>
            <w:vAlign w:val="center"/>
          </w:tcPr>
          <w:p w14:paraId="35A3117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4BE2C61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55D57C53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64E79FEF" w14:textId="77777777" w:rsidTr="00180C23">
        <w:tc>
          <w:tcPr>
            <w:tcW w:w="3775" w:type="dxa"/>
            <w:vAlign w:val="center"/>
          </w:tcPr>
          <w:p w14:paraId="3C510131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 xml:space="preserve">Incident Reporting – </w:t>
            </w:r>
            <w:r w:rsidRPr="00D2637F">
              <w:rPr>
                <w:rFonts w:asciiTheme="minorHAnsi" w:hAnsiTheme="minorHAnsi" w:cstheme="minorHAnsi"/>
                <w:lang w:val="en-CA"/>
              </w:rPr>
              <w:t>Minor</w:t>
            </w:r>
            <w:r>
              <w:rPr>
                <w:rFonts w:asciiTheme="minorHAnsi" w:hAnsiTheme="minorHAnsi" w:cstheme="minorHAnsi"/>
                <w:lang w:val="en-CA"/>
              </w:rPr>
              <w:t>, OHS, PSI, Near Miss</w:t>
            </w:r>
          </w:p>
        </w:tc>
        <w:tc>
          <w:tcPr>
            <w:tcW w:w="2700" w:type="dxa"/>
            <w:vAlign w:val="center"/>
          </w:tcPr>
          <w:p w14:paraId="0AA78CD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58D2FE5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3174B24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2C144E6B" w14:textId="77777777" w:rsidTr="00180C23">
        <w:tc>
          <w:tcPr>
            <w:tcW w:w="3775" w:type="dxa"/>
            <w:vAlign w:val="center"/>
          </w:tcPr>
          <w:p w14:paraId="24EF8DBC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Emergency Response Plan</w:t>
            </w:r>
            <w:r>
              <w:rPr>
                <w:rFonts w:asciiTheme="minorHAnsi" w:hAnsiTheme="minorHAnsi" w:cstheme="minorHAnsi"/>
                <w:lang w:val="en-CA"/>
              </w:rPr>
              <w:t>, including planned drills</w:t>
            </w:r>
          </w:p>
        </w:tc>
        <w:tc>
          <w:tcPr>
            <w:tcW w:w="2700" w:type="dxa"/>
            <w:vAlign w:val="center"/>
          </w:tcPr>
          <w:p w14:paraId="151D2D1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1B57328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7B3B46B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21DCAE04" w14:textId="77777777" w:rsidTr="00180C23">
        <w:tc>
          <w:tcPr>
            <w:tcW w:w="3775" w:type="dxa"/>
            <w:vAlign w:val="center"/>
          </w:tcPr>
          <w:p w14:paraId="22112F6C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Owner/Employer Start/Stop/Resume Work Processes</w:t>
            </w:r>
          </w:p>
        </w:tc>
        <w:tc>
          <w:tcPr>
            <w:tcW w:w="2700" w:type="dxa"/>
            <w:vAlign w:val="center"/>
          </w:tcPr>
          <w:p w14:paraId="0854FFD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3FE7275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1B423BE0" w14:textId="77777777" w:rsidTr="00180C23">
        <w:trPr>
          <w:trHeight w:val="521"/>
        </w:trPr>
        <w:tc>
          <w:tcPr>
            <w:tcW w:w="3775" w:type="dxa"/>
            <w:vAlign w:val="center"/>
          </w:tcPr>
          <w:p w14:paraId="2A0C8388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Owner/Employer Change Orders Reviewed</w:t>
            </w:r>
          </w:p>
        </w:tc>
        <w:tc>
          <w:tcPr>
            <w:tcW w:w="2700" w:type="dxa"/>
            <w:vAlign w:val="center"/>
          </w:tcPr>
          <w:p w14:paraId="3D1EB51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5E165ED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138FF6B1" w14:textId="77777777" w:rsidTr="00180C23">
        <w:tc>
          <w:tcPr>
            <w:tcW w:w="3775" w:type="dxa"/>
            <w:vAlign w:val="center"/>
          </w:tcPr>
          <w:p w14:paraId="56FFAFF4" w14:textId="77777777" w:rsidR="006C0C7D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Other Pre-job Issues/Concerns</w:t>
            </w:r>
          </w:p>
          <w:p w14:paraId="2A0E0A98" w14:textId="77777777" w:rsidR="006C0C7D" w:rsidRPr="00D2637F" w:rsidRDefault="006C0C7D" w:rsidP="00857694">
            <w:pPr>
              <w:pStyle w:val="ListParagraph"/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00" w:type="dxa"/>
            <w:vAlign w:val="center"/>
          </w:tcPr>
          <w:p w14:paraId="77B932B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16DBC451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08071A7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</w:tbl>
    <w:p w14:paraId="14F7B081" w14:textId="77777777" w:rsidR="006C0C7D" w:rsidRDefault="006C0C7D" w:rsidP="00857694">
      <w:pPr>
        <w:spacing w:after="0" w:line="240" w:lineRule="auto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</w:p>
    <w:p w14:paraId="7D3B1449" w14:textId="77777777" w:rsidR="006C0C7D" w:rsidRDefault="006C0C7D" w:rsidP="00857694">
      <w:pPr>
        <w:spacing w:after="0" w:line="240" w:lineRule="auto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CA"/>
        </w:rPr>
        <w:br w:type="page"/>
      </w:r>
    </w:p>
    <w:p w14:paraId="5E86230A" w14:textId="77777777" w:rsidR="006C0C7D" w:rsidRPr="00D2637F" w:rsidRDefault="006C0C7D" w:rsidP="00857694">
      <w:pPr>
        <w:spacing w:after="0" w:line="240" w:lineRule="auto"/>
        <w:rPr>
          <w:rFonts w:asciiTheme="minorHAnsi" w:hAnsiTheme="minorHAnsi" w:cstheme="minorHAnsi"/>
          <w:sz w:val="28"/>
          <w:szCs w:val="28"/>
        </w:rPr>
      </w:pPr>
      <w:r w:rsidRPr="00D2637F">
        <w:rPr>
          <w:rFonts w:asciiTheme="minorHAnsi" w:hAnsiTheme="minorHAnsi" w:cstheme="minorHAnsi"/>
          <w:b/>
          <w:bCs/>
          <w:sz w:val="28"/>
          <w:szCs w:val="28"/>
          <w:lang w:val="en-CA"/>
        </w:rPr>
        <w:lastRenderedPageBreak/>
        <w:t>On-going Project Activ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2790"/>
        <w:gridCol w:w="3055"/>
      </w:tblGrid>
      <w:tr w:rsidR="006C0C7D" w:rsidRPr="00D2637F" w14:paraId="7DC18DED" w14:textId="77777777" w:rsidTr="00180C23">
        <w:tc>
          <w:tcPr>
            <w:tcW w:w="3505" w:type="dxa"/>
            <w:shd w:val="clear" w:color="auto" w:fill="D9D9D9" w:themeFill="background1" w:themeFillShade="D9"/>
            <w:vAlign w:val="center"/>
          </w:tcPr>
          <w:p w14:paraId="5AFB0D7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Project Activity Reviewed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6C40C8C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Meeting Notes</w:t>
            </w:r>
          </w:p>
        </w:tc>
        <w:tc>
          <w:tcPr>
            <w:tcW w:w="3055" w:type="dxa"/>
            <w:shd w:val="clear" w:color="auto" w:fill="D9D9D9" w:themeFill="background1" w:themeFillShade="D9"/>
            <w:vAlign w:val="center"/>
          </w:tcPr>
          <w:p w14:paraId="0C644541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Follow Up/Recommendations</w:t>
            </w:r>
          </w:p>
        </w:tc>
      </w:tr>
      <w:tr w:rsidR="006C0C7D" w:rsidRPr="00D2637F" w14:paraId="344BB0C7" w14:textId="77777777" w:rsidTr="00180C23">
        <w:tc>
          <w:tcPr>
            <w:tcW w:w="3505" w:type="dxa"/>
            <w:shd w:val="clear" w:color="auto" w:fill="auto"/>
            <w:vAlign w:val="center"/>
          </w:tcPr>
          <w:p w14:paraId="056EA99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 xml:space="preserve">Project Progress Reports from </w:t>
            </w:r>
            <w:r>
              <w:rPr>
                <w:rFonts w:asciiTheme="minorHAnsi" w:hAnsiTheme="minorHAnsi" w:cstheme="minorHAnsi"/>
                <w:lang w:val="en-CA"/>
              </w:rPr>
              <w:t>Contracting Employer</w:t>
            </w:r>
            <w:r w:rsidRPr="00D2637F">
              <w:rPr>
                <w:rFonts w:asciiTheme="minorHAnsi" w:hAnsiTheme="minorHAnsi" w:cstheme="minorHAnsi"/>
                <w:lang w:val="en-CA"/>
              </w:rPr>
              <w:t>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16D06A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4EA53E1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4F71BFF8" w14:textId="77777777" w:rsidTr="00180C23">
        <w:tc>
          <w:tcPr>
            <w:tcW w:w="3505" w:type="dxa"/>
            <w:shd w:val="clear" w:color="auto" w:fill="auto"/>
            <w:vAlign w:val="center"/>
          </w:tcPr>
          <w:p w14:paraId="56C99EF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evious Concerns Brought Forward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FE4D11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5836F56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222EC247" w14:textId="77777777" w:rsidTr="00180C23">
        <w:tc>
          <w:tcPr>
            <w:tcW w:w="3505" w:type="dxa"/>
            <w:shd w:val="clear" w:color="auto" w:fill="auto"/>
            <w:vAlign w:val="center"/>
          </w:tcPr>
          <w:p w14:paraId="59DE6C7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Training, Poli</w:t>
            </w:r>
            <w:r>
              <w:rPr>
                <w:rFonts w:asciiTheme="minorHAnsi" w:hAnsiTheme="minorHAnsi" w:cstheme="minorHAnsi"/>
                <w:lang w:val="en-CA"/>
              </w:rPr>
              <w:t>cies</w:t>
            </w:r>
            <w:r w:rsidRPr="00D2637F">
              <w:rPr>
                <w:rFonts w:asciiTheme="minorHAnsi" w:hAnsiTheme="minorHAnsi" w:cstheme="minorHAnsi"/>
                <w:lang w:val="en-CA"/>
              </w:rPr>
              <w:t>, Procedure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4F466E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6F1D6D6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56FC254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4FF58A42" w14:textId="77777777" w:rsidTr="00180C23">
        <w:tc>
          <w:tcPr>
            <w:tcW w:w="3505" w:type="dxa"/>
            <w:shd w:val="clear" w:color="auto" w:fill="auto"/>
            <w:vAlign w:val="center"/>
          </w:tcPr>
          <w:p w14:paraId="76DFDB1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Incident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4E4A4C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2E412D03" w14:textId="77777777" w:rsidR="006C0C7D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675413EE" w14:textId="77777777" w:rsidR="008C3B9E" w:rsidRDefault="008C3B9E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5292FCCD" w14:textId="15688F74" w:rsidR="008C3B9E" w:rsidRPr="00D2637F" w:rsidRDefault="008C3B9E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6BF92461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789A1F1" w14:textId="77777777" w:rsidTr="00180C23">
        <w:tc>
          <w:tcPr>
            <w:tcW w:w="3505" w:type="dxa"/>
            <w:shd w:val="clear" w:color="auto" w:fill="auto"/>
            <w:vAlign w:val="center"/>
          </w:tcPr>
          <w:p w14:paraId="19C5EAE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Inspection Summarie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D1937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7B12CCC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1B4740B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7F6DEC15" w14:textId="77777777" w:rsidTr="00180C23">
        <w:tc>
          <w:tcPr>
            <w:tcW w:w="3505" w:type="dxa"/>
            <w:shd w:val="clear" w:color="auto" w:fill="auto"/>
            <w:vAlign w:val="center"/>
          </w:tcPr>
          <w:p w14:paraId="161653A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New Feedback/Issues/Concern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193CA83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4DCD012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4CB2B8F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2894CDF4" w14:textId="77777777" w:rsidTr="00180C23">
        <w:tc>
          <w:tcPr>
            <w:tcW w:w="3505" w:type="dxa"/>
            <w:shd w:val="clear" w:color="auto" w:fill="auto"/>
            <w:vAlign w:val="center"/>
          </w:tcPr>
          <w:p w14:paraId="3706EF7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Change Order Request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01DA29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2BF3461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2ED47B8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3A1B35E0" w14:textId="77777777" w:rsidTr="00180C23">
        <w:tc>
          <w:tcPr>
            <w:tcW w:w="3505" w:type="dxa"/>
            <w:shd w:val="clear" w:color="auto" w:fill="auto"/>
            <w:vAlign w:val="center"/>
          </w:tcPr>
          <w:p w14:paraId="6FADDB8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Stop/Start/Resume Notification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BCC051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5CEB1F0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43128F9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40EE97AF" w14:textId="77777777" w:rsidR="006C0C7D" w:rsidRPr="00D2637F" w:rsidRDefault="006C0C7D" w:rsidP="00857694">
      <w:pPr>
        <w:spacing w:after="0" w:line="24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CA"/>
        </w:rPr>
        <w:t xml:space="preserve">Additional </w:t>
      </w:r>
      <w:r w:rsidRPr="00D2637F">
        <w:rPr>
          <w:rFonts w:asciiTheme="minorHAnsi" w:hAnsiTheme="minorHAnsi" w:cstheme="minorHAnsi"/>
          <w:b/>
          <w:bCs/>
          <w:sz w:val="28"/>
          <w:szCs w:val="28"/>
          <w:lang w:val="en-CA"/>
        </w:rPr>
        <w:t>Project Activities</w:t>
      </w:r>
      <w:r>
        <w:rPr>
          <w:rFonts w:asciiTheme="minorHAnsi" w:hAnsiTheme="minorHAnsi" w:cstheme="minorHAnsi"/>
          <w:b/>
          <w:bCs/>
          <w:sz w:val="28"/>
          <w:szCs w:val="28"/>
          <w:lang w:val="en-CA"/>
        </w:rPr>
        <w:t xml:space="preserve"> / New Business</w:t>
      </w:r>
      <w:r w:rsidRPr="00D2637F">
        <w:rPr>
          <w:rFonts w:asciiTheme="minorHAnsi" w:hAnsiTheme="minorHAnsi" w:cstheme="minorHAnsi"/>
          <w:b/>
          <w:bCs/>
          <w:sz w:val="28"/>
          <w:szCs w:val="28"/>
          <w:lang w:val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2790"/>
        <w:gridCol w:w="2785"/>
      </w:tblGrid>
      <w:tr w:rsidR="006C0C7D" w:rsidRPr="00D2637F" w14:paraId="47B82B8F" w14:textId="77777777" w:rsidTr="00180C23">
        <w:tc>
          <w:tcPr>
            <w:tcW w:w="3775" w:type="dxa"/>
            <w:shd w:val="clear" w:color="auto" w:fill="D9D9D9" w:themeFill="background1" w:themeFillShade="D9"/>
          </w:tcPr>
          <w:p w14:paraId="1C3DEF17" w14:textId="77777777" w:rsidR="006C0C7D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Project Activity Reviewed</w:t>
            </w:r>
          </w:p>
          <w:p w14:paraId="0F0A0905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B74BBB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(</w:t>
            </w:r>
            <w:proofErr w:type="gramStart"/>
            <w:r w:rsidRPr="00B74BBB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add</w:t>
            </w:r>
            <w:proofErr w:type="gramEnd"/>
            <w:r w:rsidRPr="00B74BBB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 xml:space="preserve"> any new business not covered above)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0F08B91F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Meeting Notes</w:t>
            </w:r>
          </w:p>
        </w:tc>
        <w:tc>
          <w:tcPr>
            <w:tcW w:w="2785" w:type="dxa"/>
            <w:shd w:val="clear" w:color="auto" w:fill="D9D9D9" w:themeFill="background1" w:themeFillShade="D9"/>
          </w:tcPr>
          <w:p w14:paraId="5CB2857E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Follow Up/Recommendations</w:t>
            </w:r>
          </w:p>
        </w:tc>
      </w:tr>
      <w:tr w:rsidR="006C0C7D" w:rsidRPr="00D2637F" w14:paraId="064AF904" w14:textId="77777777" w:rsidTr="00180C23">
        <w:tc>
          <w:tcPr>
            <w:tcW w:w="3775" w:type="dxa"/>
          </w:tcPr>
          <w:p w14:paraId="7F6BDF4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90" w:type="dxa"/>
          </w:tcPr>
          <w:p w14:paraId="686231F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85" w:type="dxa"/>
          </w:tcPr>
          <w:p w14:paraId="1A24869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7AF6B8E" w14:textId="77777777" w:rsidTr="00180C23">
        <w:tc>
          <w:tcPr>
            <w:tcW w:w="3775" w:type="dxa"/>
          </w:tcPr>
          <w:p w14:paraId="053FB27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90" w:type="dxa"/>
          </w:tcPr>
          <w:p w14:paraId="77AF73C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85" w:type="dxa"/>
          </w:tcPr>
          <w:p w14:paraId="20F9514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2A073924" w14:textId="77777777" w:rsidTr="00180C23">
        <w:tc>
          <w:tcPr>
            <w:tcW w:w="3775" w:type="dxa"/>
          </w:tcPr>
          <w:p w14:paraId="3FBDF5D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90" w:type="dxa"/>
          </w:tcPr>
          <w:p w14:paraId="758DD98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85" w:type="dxa"/>
          </w:tcPr>
          <w:p w14:paraId="5DDE08D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7227E3A8" w14:textId="77777777" w:rsidR="006C0C7D" w:rsidRDefault="006C0C7D" w:rsidP="00857694">
      <w:pPr>
        <w:spacing w:after="0" w:line="240" w:lineRule="auto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C0C7D" w:rsidRPr="00D2637F" w14:paraId="0FECCD31" w14:textId="77777777" w:rsidTr="00180C23">
        <w:tc>
          <w:tcPr>
            <w:tcW w:w="9350" w:type="dxa"/>
            <w:gridSpan w:val="4"/>
            <w:shd w:val="clear" w:color="auto" w:fill="D9D9D9" w:themeFill="background1" w:themeFillShade="D9"/>
          </w:tcPr>
          <w:p w14:paraId="7F558C1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 xml:space="preserve">Attendance </w:t>
            </w:r>
            <w:r w:rsidRPr="00D2637F">
              <w:rPr>
                <w:rFonts w:asciiTheme="minorHAnsi" w:hAnsiTheme="minorHAnsi" w:cstheme="minorHAnsi"/>
                <w:lang w:val="en-CA"/>
              </w:rPr>
              <w:t>(Please Print Name, Sign or E-sign confirmation of attendance)</w:t>
            </w:r>
          </w:p>
        </w:tc>
      </w:tr>
      <w:tr w:rsidR="006C0C7D" w:rsidRPr="00D2637F" w14:paraId="52BA3ACB" w14:textId="77777777" w:rsidTr="00180C23">
        <w:trPr>
          <w:trHeight w:val="377"/>
        </w:trPr>
        <w:tc>
          <w:tcPr>
            <w:tcW w:w="2337" w:type="dxa"/>
          </w:tcPr>
          <w:p w14:paraId="0A887B2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Name</w:t>
            </w:r>
          </w:p>
        </w:tc>
        <w:tc>
          <w:tcPr>
            <w:tcW w:w="2337" w:type="dxa"/>
          </w:tcPr>
          <w:p w14:paraId="30E8B93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Signature</w:t>
            </w:r>
          </w:p>
        </w:tc>
        <w:tc>
          <w:tcPr>
            <w:tcW w:w="2338" w:type="dxa"/>
          </w:tcPr>
          <w:p w14:paraId="6B175CF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Name</w:t>
            </w:r>
          </w:p>
        </w:tc>
        <w:tc>
          <w:tcPr>
            <w:tcW w:w="2338" w:type="dxa"/>
          </w:tcPr>
          <w:p w14:paraId="7A56103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Signature</w:t>
            </w:r>
          </w:p>
        </w:tc>
      </w:tr>
      <w:tr w:rsidR="006C0C7D" w:rsidRPr="00D2637F" w14:paraId="154BFE87" w14:textId="77777777" w:rsidTr="00180C23">
        <w:trPr>
          <w:trHeight w:val="422"/>
        </w:trPr>
        <w:tc>
          <w:tcPr>
            <w:tcW w:w="2337" w:type="dxa"/>
          </w:tcPr>
          <w:p w14:paraId="4D6E6BF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7" w:type="dxa"/>
          </w:tcPr>
          <w:p w14:paraId="2030C3F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09DB91E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477958A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C0C7D" w:rsidRPr="00D2637F" w14:paraId="747B6A3A" w14:textId="77777777" w:rsidTr="00180C23">
        <w:trPr>
          <w:trHeight w:val="440"/>
        </w:trPr>
        <w:tc>
          <w:tcPr>
            <w:tcW w:w="2337" w:type="dxa"/>
          </w:tcPr>
          <w:p w14:paraId="1F70496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7" w:type="dxa"/>
          </w:tcPr>
          <w:p w14:paraId="31BD9FE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52AC61C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3A3092C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C0C7D" w:rsidRPr="00D2637F" w14:paraId="01661A8A" w14:textId="77777777" w:rsidTr="00180C23">
        <w:trPr>
          <w:trHeight w:val="440"/>
        </w:trPr>
        <w:tc>
          <w:tcPr>
            <w:tcW w:w="2337" w:type="dxa"/>
          </w:tcPr>
          <w:p w14:paraId="3DA72B0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7" w:type="dxa"/>
          </w:tcPr>
          <w:p w14:paraId="512AA46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6BF1DCB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38ADDF8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4514CC57" w14:textId="77777777" w:rsidR="006C0C7D" w:rsidRPr="00D2637F" w:rsidRDefault="006C0C7D" w:rsidP="00857694">
      <w:pPr>
        <w:spacing w:after="0" w:line="240" w:lineRule="auto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2340"/>
        <w:gridCol w:w="1975"/>
      </w:tblGrid>
      <w:tr w:rsidR="006C0C7D" w:rsidRPr="00D2637F" w14:paraId="181ECA6E" w14:textId="77777777" w:rsidTr="00180C23">
        <w:tc>
          <w:tcPr>
            <w:tcW w:w="9350" w:type="dxa"/>
            <w:gridSpan w:val="3"/>
            <w:shd w:val="clear" w:color="auto" w:fill="D9D9D9" w:themeFill="background1" w:themeFillShade="D9"/>
          </w:tcPr>
          <w:p w14:paraId="49F005E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Review and Sign Off</w:t>
            </w:r>
          </w:p>
        </w:tc>
      </w:tr>
      <w:tr w:rsidR="006C0C7D" w:rsidRPr="00D2637F" w14:paraId="2E1C838A" w14:textId="77777777" w:rsidTr="00180C23">
        <w:trPr>
          <w:trHeight w:val="359"/>
        </w:trPr>
        <w:tc>
          <w:tcPr>
            <w:tcW w:w="9350" w:type="dxa"/>
            <w:gridSpan w:val="3"/>
          </w:tcPr>
          <w:p w14:paraId="7048A63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C0C7D" w:rsidRPr="00D2637F" w14:paraId="3F6B8EFB" w14:textId="77777777" w:rsidTr="00180C23">
        <w:tc>
          <w:tcPr>
            <w:tcW w:w="5035" w:type="dxa"/>
          </w:tcPr>
          <w:p w14:paraId="16EF019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Project Manager</w:t>
            </w:r>
          </w:p>
        </w:tc>
        <w:tc>
          <w:tcPr>
            <w:tcW w:w="2340" w:type="dxa"/>
          </w:tcPr>
          <w:p w14:paraId="6A1D3AD3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Signature</w:t>
            </w:r>
          </w:p>
        </w:tc>
        <w:tc>
          <w:tcPr>
            <w:tcW w:w="1975" w:type="dxa"/>
          </w:tcPr>
          <w:p w14:paraId="7E668E3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ate</w:t>
            </w:r>
          </w:p>
        </w:tc>
      </w:tr>
      <w:tr w:rsidR="006C0C7D" w:rsidRPr="00D2637F" w14:paraId="1D220A34" w14:textId="77777777" w:rsidTr="00180C23">
        <w:trPr>
          <w:trHeight w:val="314"/>
        </w:trPr>
        <w:tc>
          <w:tcPr>
            <w:tcW w:w="9350" w:type="dxa"/>
            <w:gridSpan w:val="3"/>
          </w:tcPr>
          <w:p w14:paraId="1C58FE5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732631F8" w14:textId="77777777" w:rsidTr="00180C23">
        <w:tc>
          <w:tcPr>
            <w:tcW w:w="5035" w:type="dxa"/>
          </w:tcPr>
          <w:p w14:paraId="3DEE220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Committee/Rep</w:t>
            </w:r>
            <w:r w:rsidRPr="00C76CB5">
              <w:rPr>
                <w:rFonts w:asciiTheme="minorHAnsi" w:hAnsiTheme="minorHAnsi" w:cstheme="minorHAnsi"/>
                <w:lang w:val="en-CA"/>
              </w:rPr>
              <w:t>, if required</w:t>
            </w:r>
          </w:p>
        </w:tc>
        <w:tc>
          <w:tcPr>
            <w:tcW w:w="2340" w:type="dxa"/>
          </w:tcPr>
          <w:p w14:paraId="739BC4F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Signature</w:t>
            </w:r>
          </w:p>
        </w:tc>
        <w:tc>
          <w:tcPr>
            <w:tcW w:w="1975" w:type="dxa"/>
          </w:tcPr>
          <w:p w14:paraId="39E0764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ate</w:t>
            </w:r>
          </w:p>
        </w:tc>
      </w:tr>
      <w:tr w:rsidR="006C0C7D" w:rsidRPr="00D2637F" w14:paraId="17891E03" w14:textId="77777777" w:rsidTr="00180C23">
        <w:trPr>
          <w:trHeight w:val="314"/>
        </w:trPr>
        <w:tc>
          <w:tcPr>
            <w:tcW w:w="9350" w:type="dxa"/>
            <w:gridSpan w:val="3"/>
          </w:tcPr>
          <w:p w14:paraId="1B57EF6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04600B02" w14:textId="77777777" w:rsidTr="00180C23">
        <w:trPr>
          <w:trHeight w:val="323"/>
        </w:trPr>
        <w:tc>
          <w:tcPr>
            <w:tcW w:w="5035" w:type="dxa"/>
          </w:tcPr>
          <w:p w14:paraId="025124C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>
              <w:rPr>
                <w:rFonts w:asciiTheme="minorHAnsi" w:hAnsiTheme="minorHAnsi" w:cstheme="minorHAnsi"/>
                <w:b/>
                <w:bCs/>
                <w:lang w:val="en-CA"/>
              </w:rPr>
              <w:t>Prime Contractor</w:t>
            </w: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 xml:space="preserve"> Designated Person, </w:t>
            </w:r>
            <w:r w:rsidRPr="00C76CB5">
              <w:rPr>
                <w:rFonts w:asciiTheme="minorHAnsi" w:hAnsiTheme="minorHAnsi" w:cstheme="minorHAnsi"/>
                <w:lang w:val="en-CA"/>
              </w:rPr>
              <w:t>if required</w:t>
            </w:r>
          </w:p>
        </w:tc>
        <w:tc>
          <w:tcPr>
            <w:tcW w:w="2340" w:type="dxa"/>
          </w:tcPr>
          <w:p w14:paraId="7DFC5E9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Signature</w:t>
            </w:r>
          </w:p>
        </w:tc>
        <w:tc>
          <w:tcPr>
            <w:tcW w:w="1975" w:type="dxa"/>
          </w:tcPr>
          <w:p w14:paraId="55C5126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ate</w:t>
            </w:r>
          </w:p>
        </w:tc>
      </w:tr>
    </w:tbl>
    <w:p w14:paraId="7392FC6D" w14:textId="77777777" w:rsidR="006C0C7D" w:rsidRPr="00D2637F" w:rsidRDefault="006C0C7D" w:rsidP="00857694">
      <w:pPr>
        <w:spacing w:after="0" w:line="240" w:lineRule="auto"/>
        <w:rPr>
          <w:rFonts w:asciiTheme="minorHAnsi" w:hAnsiTheme="minorHAnsi" w:cstheme="minorHAnsi"/>
          <w:b/>
          <w:bCs/>
          <w:lang w:val="en-CA"/>
        </w:rPr>
      </w:pPr>
    </w:p>
    <w:p w14:paraId="68EAE458" w14:textId="77777777" w:rsidR="006C0C7D" w:rsidRDefault="006C0C7D" w:rsidP="00857694">
      <w:pPr>
        <w:pStyle w:val="Heading2"/>
        <w:spacing w:before="0" w:line="240" w:lineRule="auto"/>
        <w:rPr>
          <w:rFonts w:asciiTheme="minorHAnsi" w:hAnsiTheme="minorHAnsi"/>
          <w:color w:val="007678"/>
          <w:w w:val="115"/>
          <w:sz w:val="24"/>
          <w:szCs w:val="24"/>
        </w:rPr>
      </w:pPr>
    </w:p>
    <w:p w14:paraId="47EBE2CC" w14:textId="4D65CD25" w:rsidR="00492A45" w:rsidRPr="0008422C" w:rsidRDefault="00492A45" w:rsidP="00857694">
      <w:pPr>
        <w:spacing w:after="0" w:line="240" w:lineRule="auto"/>
      </w:pPr>
    </w:p>
    <w:sectPr w:rsidR="00492A45" w:rsidRPr="0008422C" w:rsidSect="006069D5">
      <w:headerReference w:type="default" r:id="rId10"/>
      <w:footerReference w:type="default" r:id="rId11"/>
      <w:pgSz w:w="12240" w:h="15840" w:code="1"/>
      <w:pgMar w:top="1440" w:right="1440" w:bottom="720" w:left="1440" w:header="706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29BB4" w14:textId="77777777" w:rsidR="00300561" w:rsidRDefault="00300561" w:rsidP="00562265">
      <w:pPr>
        <w:spacing w:after="0" w:line="240" w:lineRule="auto"/>
      </w:pPr>
      <w:r>
        <w:separator/>
      </w:r>
    </w:p>
  </w:endnote>
  <w:endnote w:type="continuationSeparator" w:id="0">
    <w:p w14:paraId="7CA537DE" w14:textId="77777777" w:rsidR="00300561" w:rsidRDefault="00300561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43913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16"/>
        <w:szCs w:val="16"/>
      </w:rPr>
    </w:sdtEndPr>
    <w:sdtContent>
      <w:p w14:paraId="7C5B5018" w14:textId="206A2E4F" w:rsidR="00D2637F" w:rsidRPr="00A019D4" w:rsidRDefault="00D2637F" w:rsidP="00A019D4">
        <w:pPr>
          <w:pStyle w:val="Footer"/>
          <w:jc w:val="right"/>
          <w:rPr>
            <w:rFonts w:asciiTheme="minorHAnsi" w:hAnsiTheme="minorHAnsi" w:cstheme="minorHAnsi"/>
            <w:sz w:val="16"/>
            <w:szCs w:val="16"/>
          </w:rPr>
        </w:pPr>
        <w:r w:rsidRPr="00D2637F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D2637F">
          <w:rPr>
            <w:rFonts w:asciiTheme="minorHAnsi" w:hAnsiTheme="minorHAnsi" w:cstheme="minorHAnsi"/>
            <w:sz w:val="16"/>
            <w:szCs w:val="16"/>
          </w:rPr>
          <w:instrText xml:space="preserve"> PAGE   \* MERGEFORMAT </w:instrText>
        </w:r>
        <w:r w:rsidRPr="00D2637F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Pr="00D2637F">
          <w:rPr>
            <w:rFonts w:asciiTheme="minorHAnsi" w:hAnsiTheme="minorHAnsi" w:cstheme="minorHAnsi"/>
            <w:noProof/>
            <w:sz w:val="16"/>
            <w:szCs w:val="16"/>
          </w:rPr>
          <w:t>2</w:t>
        </w:r>
        <w:r w:rsidRPr="00D2637F">
          <w:rPr>
            <w:rFonts w:asciiTheme="minorHAnsi" w:hAnsiTheme="minorHAnsi" w:cstheme="minorHAnsi"/>
            <w:noProof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9778A" w14:textId="77777777" w:rsidR="00300561" w:rsidRDefault="00300561" w:rsidP="00562265">
      <w:pPr>
        <w:spacing w:after="0" w:line="240" w:lineRule="auto"/>
      </w:pPr>
      <w:r>
        <w:separator/>
      </w:r>
    </w:p>
  </w:footnote>
  <w:footnote w:type="continuationSeparator" w:id="0">
    <w:p w14:paraId="3E75A45A" w14:textId="77777777" w:rsidR="00300561" w:rsidRDefault="00300561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4"/>
      <w:gridCol w:w="2166"/>
    </w:tblGrid>
    <w:tr w:rsidR="00562265" w14:paraId="01C13912" w14:textId="77777777" w:rsidTr="00817949">
      <w:tc>
        <w:tcPr>
          <w:tcW w:w="7230" w:type="dxa"/>
          <w:tcBorders>
            <w:bottom w:val="single" w:sz="4" w:space="0" w:color="auto"/>
          </w:tcBorders>
        </w:tcPr>
        <w:p w14:paraId="2D137696" w14:textId="6E6EABB5" w:rsidR="00562265" w:rsidRPr="00C858DF" w:rsidRDefault="00266A83" w:rsidP="00562265">
          <w:pPr>
            <w:pStyle w:val="Header"/>
            <w:rPr>
              <w:rFonts w:ascii="Barlow" w:hAnsi="Barlow"/>
              <w:b/>
              <w:sz w:val="32"/>
              <w:szCs w:val="32"/>
            </w:rPr>
          </w:pPr>
          <w:r w:rsidRPr="00C858DF">
            <w:rPr>
              <w:rFonts w:ascii="Barlow" w:hAnsi="Barlow"/>
              <w:b/>
              <w:sz w:val="32"/>
              <w:szCs w:val="32"/>
            </w:rPr>
            <w:t>Pre-job Meeting Template</w:t>
          </w:r>
        </w:p>
      </w:tc>
      <w:tc>
        <w:tcPr>
          <w:tcW w:w="2120" w:type="dxa"/>
          <w:tcBorders>
            <w:bottom w:val="single" w:sz="4" w:space="0" w:color="auto"/>
          </w:tcBorders>
        </w:tcPr>
        <w:p w14:paraId="5EB93208" w14:textId="4670D948" w:rsidR="00562265" w:rsidRDefault="00C858DF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inline distT="0" distB="0" distL="0" distR="0" wp14:anchorId="724C6703" wp14:editId="5006CC25">
                <wp:extent cx="1230030" cy="318381"/>
                <wp:effectExtent l="0" t="0" r="8255" b="5715"/>
                <wp:docPr id="1" name="Picture 1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9149" cy="3233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15C976" w14:textId="77777777" w:rsidR="00562265" w:rsidRPr="0074065C" w:rsidRDefault="00562265" w:rsidP="00E80350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65128"/>
    <w:multiLevelType w:val="hybridMultilevel"/>
    <w:tmpl w:val="AE881AFA"/>
    <w:lvl w:ilvl="0" w:tplc="7246766C">
      <w:start w:val="1"/>
      <w:numFmt w:val="bullet"/>
      <w:lvlText w:val=""/>
      <w:lvlJc w:val="left"/>
      <w:rPr>
        <w:rFonts w:ascii="Symbol" w:hAnsi="Symbol" w:hint="default"/>
        <w:spacing w:val="20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" w15:restartNumberingAfterBreak="0">
    <w:nsid w:val="03C37609"/>
    <w:multiLevelType w:val="hybridMultilevel"/>
    <w:tmpl w:val="F4481216"/>
    <w:lvl w:ilvl="0" w:tplc="3E34D6A4">
      <w:numFmt w:val="bullet"/>
      <w:lvlText w:val="◻"/>
      <w:lvlJc w:val="left"/>
      <w:pPr>
        <w:ind w:left="720" w:hanging="360"/>
      </w:pPr>
      <w:rPr>
        <w:rFonts w:ascii="Symbol" w:eastAsia="Symbol" w:hAnsi="Symbol" w:cs="Symbol" w:hint="default"/>
        <w:w w:val="100"/>
        <w:sz w:val="28"/>
        <w:szCs w:val="28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F54E6"/>
    <w:multiLevelType w:val="hybridMultilevel"/>
    <w:tmpl w:val="9A461710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5" w15:restartNumberingAfterBreak="0">
    <w:nsid w:val="159415FC"/>
    <w:multiLevelType w:val="hybridMultilevel"/>
    <w:tmpl w:val="4F48F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81807"/>
    <w:multiLevelType w:val="hybridMultilevel"/>
    <w:tmpl w:val="153E2C8E"/>
    <w:lvl w:ilvl="0" w:tplc="7246766C">
      <w:start w:val="1"/>
      <w:numFmt w:val="bullet"/>
      <w:lvlText w:val=""/>
      <w:lvlJc w:val="left"/>
      <w:rPr>
        <w:rFonts w:ascii="Symbol" w:hAnsi="Symbol" w:hint="default"/>
        <w:spacing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A1EDA"/>
    <w:multiLevelType w:val="hybridMultilevel"/>
    <w:tmpl w:val="E76A76AA"/>
    <w:lvl w:ilvl="0" w:tplc="7246766C">
      <w:start w:val="1"/>
      <w:numFmt w:val="bullet"/>
      <w:lvlText w:val=""/>
      <w:lvlJc w:val="left"/>
      <w:rPr>
        <w:rFonts w:ascii="Symbol" w:hAnsi="Symbol" w:hint="default"/>
        <w:spacing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434DA"/>
    <w:multiLevelType w:val="hybridMultilevel"/>
    <w:tmpl w:val="5B621F1C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5655A"/>
    <w:multiLevelType w:val="hybridMultilevel"/>
    <w:tmpl w:val="5144117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6F4314"/>
    <w:multiLevelType w:val="hybridMultilevel"/>
    <w:tmpl w:val="302A3AD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964643"/>
    <w:multiLevelType w:val="hybridMultilevel"/>
    <w:tmpl w:val="705C023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9416810">
    <w:abstractNumId w:val="14"/>
  </w:num>
  <w:num w:numId="2" w16cid:durableId="1723403841">
    <w:abstractNumId w:val="4"/>
  </w:num>
  <w:num w:numId="3" w16cid:durableId="683017891">
    <w:abstractNumId w:val="11"/>
  </w:num>
  <w:num w:numId="4" w16cid:durableId="402142162">
    <w:abstractNumId w:val="3"/>
  </w:num>
  <w:num w:numId="5" w16cid:durableId="997996268">
    <w:abstractNumId w:val="10"/>
  </w:num>
  <w:num w:numId="6" w16cid:durableId="677388951">
    <w:abstractNumId w:val="8"/>
  </w:num>
  <w:num w:numId="7" w16cid:durableId="1971667346">
    <w:abstractNumId w:val="12"/>
  </w:num>
  <w:num w:numId="8" w16cid:durableId="1308583144">
    <w:abstractNumId w:val="13"/>
  </w:num>
  <w:num w:numId="9" w16cid:durableId="1603416778">
    <w:abstractNumId w:val="9"/>
  </w:num>
  <w:num w:numId="10" w16cid:durableId="603221476">
    <w:abstractNumId w:val="1"/>
  </w:num>
  <w:num w:numId="11" w16cid:durableId="1663506332">
    <w:abstractNumId w:val="5"/>
  </w:num>
  <w:num w:numId="12" w16cid:durableId="87779362">
    <w:abstractNumId w:val="15"/>
  </w:num>
  <w:num w:numId="13" w16cid:durableId="449511658">
    <w:abstractNumId w:val="7"/>
  </w:num>
  <w:num w:numId="14" w16cid:durableId="1590188743">
    <w:abstractNumId w:val="6"/>
  </w:num>
  <w:num w:numId="15" w16cid:durableId="1296913693">
    <w:abstractNumId w:val="0"/>
  </w:num>
  <w:num w:numId="16" w16cid:durableId="1360715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NKkFAA7k71otAAAA"/>
  </w:docVars>
  <w:rsids>
    <w:rsidRoot w:val="00562265"/>
    <w:rsid w:val="00006B07"/>
    <w:rsid w:val="00025544"/>
    <w:rsid w:val="000305F1"/>
    <w:rsid w:val="000327EC"/>
    <w:rsid w:val="00036330"/>
    <w:rsid w:val="00050BD5"/>
    <w:rsid w:val="00063825"/>
    <w:rsid w:val="0006736C"/>
    <w:rsid w:val="00071B71"/>
    <w:rsid w:val="00083F80"/>
    <w:rsid w:val="0008422C"/>
    <w:rsid w:val="0008639B"/>
    <w:rsid w:val="000977C8"/>
    <w:rsid w:val="000A27E9"/>
    <w:rsid w:val="000B4AB0"/>
    <w:rsid w:val="000B6107"/>
    <w:rsid w:val="00103864"/>
    <w:rsid w:val="00105FF5"/>
    <w:rsid w:val="00123089"/>
    <w:rsid w:val="001325A7"/>
    <w:rsid w:val="001454A1"/>
    <w:rsid w:val="00147848"/>
    <w:rsid w:val="001503D2"/>
    <w:rsid w:val="0015548D"/>
    <w:rsid w:val="001554D1"/>
    <w:rsid w:val="0016073E"/>
    <w:rsid w:val="00165E58"/>
    <w:rsid w:val="00167A29"/>
    <w:rsid w:val="00190CC6"/>
    <w:rsid w:val="001A42F8"/>
    <w:rsid w:val="001D50A0"/>
    <w:rsid w:val="001E5727"/>
    <w:rsid w:val="00220FBD"/>
    <w:rsid w:val="002357C9"/>
    <w:rsid w:val="002406B7"/>
    <w:rsid w:val="00242D14"/>
    <w:rsid w:val="00252886"/>
    <w:rsid w:val="00266A83"/>
    <w:rsid w:val="0029108E"/>
    <w:rsid w:val="00294FC8"/>
    <w:rsid w:val="002A0C3F"/>
    <w:rsid w:val="002B0481"/>
    <w:rsid w:val="002C174B"/>
    <w:rsid w:val="00300561"/>
    <w:rsid w:val="00311836"/>
    <w:rsid w:val="003120B6"/>
    <w:rsid w:val="00316335"/>
    <w:rsid w:val="00323DDE"/>
    <w:rsid w:val="00385F19"/>
    <w:rsid w:val="0038653B"/>
    <w:rsid w:val="0039027D"/>
    <w:rsid w:val="003E60D6"/>
    <w:rsid w:val="00402DD5"/>
    <w:rsid w:val="00405425"/>
    <w:rsid w:val="004213B9"/>
    <w:rsid w:val="004443D5"/>
    <w:rsid w:val="00457CDB"/>
    <w:rsid w:val="004623BB"/>
    <w:rsid w:val="00485DC9"/>
    <w:rsid w:val="00492A45"/>
    <w:rsid w:val="00495A26"/>
    <w:rsid w:val="004B2D66"/>
    <w:rsid w:val="004B6BB2"/>
    <w:rsid w:val="004D6793"/>
    <w:rsid w:val="0052201B"/>
    <w:rsid w:val="00530D0E"/>
    <w:rsid w:val="00562265"/>
    <w:rsid w:val="00572787"/>
    <w:rsid w:val="00597AEE"/>
    <w:rsid w:val="005A2EDF"/>
    <w:rsid w:val="005A534A"/>
    <w:rsid w:val="005D3849"/>
    <w:rsid w:val="005D585F"/>
    <w:rsid w:val="005D7A21"/>
    <w:rsid w:val="005F0DC4"/>
    <w:rsid w:val="005F45CD"/>
    <w:rsid w:val="006069D5"/>
    <w:rsid w:val="00607605"/>
    <w:rsid w:val="00612BA3"/>
    <w:rsid w:val="00613D1A"/>
    <w:rsid w:val="00620D21"/>
    <w:rsid w:val="00671F4F"/>
    <w:rsid w:val="006B4516"/>
    <w:rsid w:val="006B476C"/>
    <w:rsid w:val="006C0C7D"/>
    <w:rsid w:val="006D1A91"/>
    <w:rsid w:val="006D6F92"/>
    <w:rsid w:val="006E24EC"/>
    <w:rsid w:val="00716F88"/>
    <w:rsid w:val="00716FE6"/>
    <w:rsid w:val="007229E8"/>
    <w:rsid w:val="00740341"/>
    <w:rsid w:val="0074065C"/>
    <w:rsid w:val="0074749D"/>
    <w:rsid w:val="00757C23"/>
    <w:rsid w:val="00773B1C"/>
    <w:rsid w:val="00775327"/>
    <w:rsid w:val="00776E43"/>
    <w:rsid w:val="007808E1"/>
    <w:rsid w:val="00782CA0"/>
    <w:rsid w:val="0079662F"/>
    <w:rsid w:val="00797C8B"/>
    <w:rsid w:val="007B0CD3"/>
    <w:rsid w:val="007B50E9"/>
    <w:rsid w:val="007B5BEA"/>
    <w:rsid w:val="007B6801"/>
    <w:rsid w:val="007E65F9"/>
    <w:rsid w:val="007F3479"/>
    <w:rsid w:val="00811A0C"/>
    <w:rsid w:val="00817949"/>
    <w:rsid w:val="0083128D"/>
    <w:rsid w:val="00850436"/>
    <w:rsid w:val="00857694"/>
    <w:rsid w:val="008A1A3E"/>
    <w:rsid w:val="008C3B9E"/>
    <w:rsid w:val="008D1EDF"/>
    <w:rsid w:val="009001D4"/>
    <w:rsid w:val="00906DC0"/>
    <w:rsid w:val="00963616"/>
    <w:rsid w:val="009710CB"/>
    <w:rsid w:val="00986D9F"/>
    <w:rsid w:val="00991B89"/>
    <w:rsid w:val="009A2513"/>
    <w:rsid w:val="009A335D"/>
    <w:rsid w:val="009F042C"/>
    <w:rsid w:val="009F2E0F"/>
    <w:rsid w:val="00A019D4"/>
    <w:rsid w:val="00A07FD0"/>
    <w:rsid w:val="00A157CC"/>
    <w:rsid w:val="00A17B78"/>
    <w:rsid w:val="00A358C7"/>
    <w:rsid w:val="00A80683"/>
    <w:rsid w:val="00A946F8"/>
    <w:rsid w:val="00A967B9"/>
    <w:rsid w:val="00AA1F40"/>
    <w:rsid w:val="00AB2568"/>
    <w:rsid w:val="00AC3E35"/>
    <w:rsid w:val="00AD3538"/>
    <w:rsid w:val="00B24C7E"/>
    <w:rsid w:val="00B258CF"/>
    <w:rsid w:val="00B301AD"/>
    <w:rsid w:val="00B46E1D"/>
    <w:rsid w:val="00B62888"/>
    <w:rsid w:val="00B74BBB"/>
    <w:rsid w:val="00B813E2"/>
    <w:rsid w:val="00B916E1"/>
    <w:rsid w:val="00BC7B36"/>
    <w:rsid w:val="00BD4DFE"/>
    <w:rsid w:val="00BF025F"/>
    <w:rsid w:val="00C1661A"/>
    <w:rsid w:val="00C43259"/>
    <w:rsid w:val="00C54665"/>
    <w:rsid w:val="00C76CB5"/>
    <w:rsid w:val="00C8183C"/>
    <w:rsid w:val="00C858DF"/>
    <w:rsid w:val="00CE2D51"/>
    <w:rsid w:val="00D04B2B"/>
    <w:rsid w:val="00D2358E"/>
    <w:rsid w:val="00D2637F"/>
    <w:rsid w:val="00D277E9"/>
    <w:rsid w:val="00D51F53"/>
    <w:rsid w:val="00D66B82"/>
    <w:rsid w:val="00D83D92"/>
    <w:rsid w:val="00D91F68"/>
    <w:rsid w:val="00D950C0"/>
    <w:rsid w:val="00D96935"/>
    <w:rsid w:val="00DB03DE"/>
    <w:rsid w:val="00DC1841"/>
    <w:rsid w:val="00DE0638"/>
    <w:rsid w:val="00DF7AFD"/>
    <w:rsid w:val="00E401A8"/>
    <w:rsid w:val="00E425B7"/>
    <w:rsid w:val="00E438B3"/>
    <w:rsid w:val="00E641DA"/>
    <w:rsid w:val="00E70235"/>
    <w:rsid w:val="00E80350"/>
    <w:rsid w:val="00EB0788"/>
    <w:rsid w:val="00EC6172"/>
    <w:rsid w:val="00EC7ED4"/>
    <w:rsid w:val="00EF3516"/>
    <w:rsid w:val="00F00721"/>
    <w:rsid w:val="00F45A6D"/>
    <w:rsid w:val="00F52A42"/>
    <w:rsid w:val="00F52A71"/>
    <w:rsid w:val="00F52DBA"/>
    <w:rsid w:val="00F537DF"/>
    <w:rsid w:val="00F6102A"/>
    <w:rsid w:val="00F63B50"/>
    <w:rsid w:val="00F812F5"/>
    <w:rsid w:val="00F86113"/>
    <w:rsid w:val="00F961E6"/>
    <w:rsid w:val="00FC5DC1"/>
    <w:rsid w:val="00FD3CA1"/>
    <w:rsid w:val="00FE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0C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585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D585F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5D585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D91F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325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25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25A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25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25A7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0C7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ining_x0020_Material_x0020_Type xmlns="06529277-df61-422d-8631-f017f5c902ca" xsi:nil="true"/>
    <Training_x0020_Keywords xmlns="06529277-df61-422d-8631-f017f5c902ca" xsi:nil="true"/>
    <Content_x0020_Version_x0020_Type xmlns="06529277-df61-422d-8631-f017f5c902ca">Current</Content_x0020_Version_x0020_Type>
    <MediaLengthInSeconds xmlns="06529277-df61-422d-8631-f017f5c902ca" xsi:nil="true"/>
    <SharedWithUsers xmlns="b8892d69-b3c5-4e3b-9b30-90536e852ff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B43B5F9B8784CBC57272D1BD4D925" ma:contentTypeVersion="17" ma:contentTypeDescription="Create a new document." ma:contentTypeScope="" ma:versionID="e726c323b786c0ba5f057e9a8a497e66">
  <xsd:schema xmlns:xsd="http://www.w3.org/2001/XMLSchema" xmlns:xs="http://www.w3.org/2001/XMLSchema" xmlns:p="http://schemas.microsoft.com/office/2006/metadata/properties" xmlns:ns2="06529277-df61-422d-8631-f017f5c902ca" xmlns:ns3="b8892d69-b3c5-4e3b-9b30-90536e852ff4" targetNamespace="http://schemas.microsoft.com/office/2006/metadata/properties" ma:root="true" ma:fieldsID="6f3890a72f3e4c4bf2ba4400a7f49c2b" ns2:_="" ns3:_="">
    <xsd:import namespace="06529277-df61-422d-8631-f017f5c902ca"/>
    <xsd:import namespace="b8892d69-b3c5-4e3b-9b30-90536e852ff4"/>
    <xsd:element name="properties">
      <xsd:complexType>
        <xsd:sequence>
          <xsd:element name="documentManagement">
            <xsd:complexType>
              <xsd:all>
                <xsd:element ref="ns2:Content_x0020_Version_x0020_Type" minOccurs="0"/>
                <xsd:element ref="ns2:Training_x0020_Material_x0020_Type" minOccurs="0"/>
                <xsd:element ref="ns2:Training_x0020_Keyword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9277-df61-422d-8631-f017f5c902ca" elementFormDefault="qualified">
    <xsd:import namespace="http://schemas.microsoft.com/office/2006/documentManagement/types"/>
    <xsd:import namespace="http://schemas.microsoft.com/office/infopath/2007/PartnerControls"/>
    <xsd:element name="Content_x0020_Version_x0020_Type" ma:index="8" nillable="true" ma:displayName="Content Version Type" ma:default="Current" ma:format="Dropdown" ma:internalName="Content_x0020_Version_x0020_Type" ma:readOnly="false">
      <xsd:simpleType>
        <xsd:restriction base="dms:Choice">
          <xsd:enumeration value="Current"/>
          <xsd:enumeration value="Archive"/>
          <xsd:enumeration value="Working File"/>
        </xsd:restriction>
      </xsd:simpleType>
    </xsd:element>
    <xsd:element name="Training_x0020_Material_x0020_Type" ma:index="9" nillable="true" ma:displayName="Training Material Type" ma:description="Material types" ma:format="Dropdown" ma:indexed="true" ma:internalName="Training_x0020_Material_x0020_Type" ma:readOnly="false">
      <xsd:simpleType>
        <xsd:restriction base="dms:Choice">
          <xsd:enumeration value="Prep"/>
          <xsd:enumeration value="PPT"/>
          <xsd:enumeration value="Part. Manual"/>
          <xsd:enumeration value="Handout"/>
          <xsd:enumeration value="Instructor"/>
          <xsd:enumeration value="Exam"/>
          <xsd:enumeration value="Additional Modules"/>
          <xsd:enumeration value="Other"/>
        </xsd:restriction>
      </xsd:simpleType>
    </xsd:element>
    <xsd:element name="Training_x0020_Keywords" ma:index="10" nillable="true" ma:displayName="Training Keywords" ma:internalName="Training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udit refresher"/>
                        <xsd:enumeration value="awwoa"/>
                        <xsd:enumeration value="EdLSE"/>
                        <xsd:enumeration value="EdWVP"/>
                        <xsd:enumeration value="EdPrimeCon"/>
                        <xsd:enumeration value="CalLSE"/>
                        <xsd:enumeration value="cargo"/>
                        <xsd:enumeration value="cargo truck"/>
                        <xsd:enumeration value="cse"/>
                        <xsd:enumeration value="custom"/>
                        <xsd:enumeration value="dd"/>
                        <xsd:enumeration value="fall pro"/>
                        <xsd:enumeration value="flag gen"/>
                        <xsd:enumeration value="flag inhouse"/>
                        <xsd:enumeration value="flag ttt"/>
                        <xsd:enumeration value="fwi"/>
                        <xsd:enumeration value="gas coop cse"/>
                        <xsd:enumeration value="gas coop hazard id"/>
                        <xsd:enumeration value="ground dist"/>
                        <xsd:enumeration value="hazard id"/>
                        <xsd:enumeration value="hs audit"/>
                        <xsd:enumeration value="hsms"/>
                        <xsd:enumeration value="hsms audit secor"/>
                        <xsd:enumeration value="incident"/>
                        <xsd:enumeration value="jhsc"/>
                        <xsd:enumeration value="LethLSE"/>
                        <xsd:enumeration value="LSE"/>
                        <xsd:enumeration value="MHFA"/>
                        <xsd:enumeration value="msd ind"/>
                        <xsd:enumeration value="msd off"/>
                        <xsd:enumeration value="ohs overview"/>
                        <xsd:enumeration value="online"/>
                        <xsd:enumeration value="op atv"/>
                        <xsd:enumeration value="op backhoe"/>
                        <xsd:enumeration value="op frontend"/>
                        <xsd:enumeration value="op plow"/>
                        <xsd:enumeration value="op grader"/>
                        <xsd:enumeration value="op skid"/>
                        <xsd:enumeration value="orient ttt"/>
                        <xsd:enumeration value="prime con"/>
                        <xsd:enumeration value="pdi"/>
                        <xsd:enumeration value="sup role"/>
                        <xsd:enumeration value="whmis 2015 gen"/>
                        <xsd:enumeration value="whmis 2015 ttt"/>
                        <xsd:enumeration value="whmis 2015 inhouse"/>
                        <xsd:enumeration value="whmis 1988 gen"/>
                        <xsd:enumeration value="whmis 1988 ttt"/>
                        <xsd:enumeration value="whmis 1988 inhouse"/>
                        <xsd:enumeration value="work alone"/>
                        <xsd:enumeration value="wvp ful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92d69-b3c5-4e3b-9b30-90536e852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F3AF40-73B2-47B6-87EB-CB86F955187B}">
  <ds:schemaRefs>
    <ds:schemaRef ds:uri="41ff5e44-8b8b-46f8-ae5c-7913ed20a9ec"/>
    <ds:schemaRef ds:uri="http://schemas.microsoft.com/office/infopath/2007/PartnerControls"/>
    <ds:schemaRef ds:uri="http://purl.org/dc/elements/1.1/"/>
    <ds:schemaRef ds:uri="363289b6-31db-4e93-9bbf-2a87eedb55da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6051DEA-80C5-475C-87FC-ABE3D2F057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AEBA6F-0532-40FA-8312-711D2B5FD8B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4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Krystal McDowell</cp:lastModifiedBy>
  <cp:revision>10</cp:revision>
  <dcterms:created xsi:type="dcterms:W3CDTF">2022-03-01T18:49:00Z</dcterms:created>
  <dcterms:modified xsi:type="dcterms:W3CDTF">2022-11-14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B43B5F9B8784CBC57272D1BD4D925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